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b582e0e837022a7dd9ca50cd8dc506ac3cdd536"/>
    <w:p>
      <w:pPr>
        <w:pStyle w:val="Heading1"/>
      </w:pPr>
      <w:r>
        <w:t xml:space="preserve">Personal Statement: A Lifelong Commitment to Animal Health in Brazil Rio de Janeiro</w:t>
      </w:r>
    </w:p>
    <w:p>
      <w:pPr>
        <w:pStyle w:val="FirstParagraph"/>
      </w:pPr>
      <w:r>
        <w:t xml:space="preserve">As a dedicated and compassionate Veterinarian, I have cultivated a profound passion for animal welfare that has guided my professional journey since my early years. This Personal Statement outlines my unwavering commitment to serving the unique veterinary needs of Brazil Rio de Janeiro—a city where urban vitality meets extraordinary biodiversity. My aspiration is not merely to practice medicine but to become an integral part of Rio's animal healthcare ecosystem, where every dog, cat, and wildlife inhabitant deserves compassionate care in this vibrant metropolis.</w:t>
      </w:r>
    </w:p>
    <w:p>
      <w:pPr>
        <w:pStyle w:val="BodyText"/>
      </w:pPr>
      <w:r>
        <w:t xml:space="preserve">My veterinary education at the Federal University of Minas Gerais equipped me with rigorous clinical training and a deep appreciation for Brazil's ecological richness. During my studies, I specialized in tropical veterinary medicine—crucial for addressing the specific challenges of Rio de Janeiro's climate, where diseases like leishmaniasis and canine distemper thrive in the humid coastal environment. I immersed myself in research on urban wildlife management, studying how to balance Rio's dense human population with its thriving fauna, from capuchin monkeys in Tijuca National Park to street dogs navigating Copacabana's beaches. This academic foundation was complemented by hands-on rotations at São Paulo’s veterinary hospitals and fieldwork with the Brazilian Ministry of Agriculture, where I witnessed firsthand the critical need for accessible care in underserved communities.</w:t>
      </w:r>
    </w:p>
    <w:p>
      <w:pPr>
        <w:pStyle w:val="BodyText"/>
      </w:pPr>
      <w:r>
        <w:t xml:space="preserve">My clinical experience spans three years across Brazil's most dynamic settings. As a Veterinarian intern at Clínica Viva Animal in Belo Horizonte, I managed 30+ daily cases—from routine spay/neuter procedures to complex orthopedic surgeries—while developing empathy for pet owners facing financial constraints. But my true calling emerged during a volunteer assignment with Fundação SOS Cães in Rio de Janeiro’s favelas. In partnership with local NGOs, I provided free vaccinations and parasite control to over 1,500 street dogs in communities like Rocinha and Santa Marta. Witnessing the resilience of animals amid Rio's socioeconomic challenges transformed my perspective: veterinary medicine here isn't just about treating illness; it's about community healing. The gratitude in a mother’s eyes when her child received a vaccinated puppy for protection against rabies taught me that our work saves human lives too.</w:t>
      </w:r>
    </w:p>
    <w:p>
      <w:pPr>
        <w:pStyle w:val="BodyText"/>
      </w:pPr>
      <w:r>
        <w:t xml:space="preserve">What defines my approach to practice is an understanding of Brazil Rio de Janeiro's unique context. I recognize that urbanization, tourism, and coastal ecosystems create layered challenges: seasonal influxes of tourists demand rapid response to animal emergencies; the city’s historic parks require specialized wildlife rehabilitation; and cultural attitudes toward animal care vary widely across neighborhoods. In Rio, a Veterinarian must be a diplomat—navigating between government agencies like IBAMA (Brazilian Institute of Environment) and grassroots groups like the Associação de Amigos dos Animais do Rio (AMAR). My fluency in Portuguese (C1 level) and cultural immersion during my volunteer work allowed me to bridge communication gaps, ensuring preventive care programs resonated with local traditions. I’ve also trained community health workers in basic animal first aid—a strategy proven effective in reducing zoonotic disease transmission across Rio's diverse demographics.</w:t>
      </w:r>
    </w:p>
    <w:p>
      <w:pPr>
        <w:pStyle w:val="BodyText"/>
      </w:pPr>
      <w:r>
        <w:t xml:space="preserve">My motivation to contribute specifically to Brazil Rio de Janeiro stems from its unparalleled ecological and social fabric. Unlike many cities, Rio embodies a rare synergy: the Atlantic Forest’s biodiversity collides with a metropolis of 7 million people, creating urgent conservation needs. The city’s iconic beaches are not just tourist attractions—they’re habitats for marine turtles and seabirds requiring veterinary intervention after oil spills or plastic entanglements. As a Veterinarian passionate about environmental stewardship, I am driven to integrate wildlife medicine with urban healthcare. For instance, I’ve developed protocols for rapid response to sea turtle strandings along Guanabara Bay—a project currently being piloted by Rio’s Secretaria Municipal de Meio Ambiente (Municipal Environmental Secretariat). This aligns perfectly with Rio’s Sustainable Development Goals, where animal health is central to ecological balance.</w:t>
      </w:r>
    </w:p>
    <w:p>
      <w:pPr>
        <w:pStyle w:val="BodyText"/>
      </w:pPr>
      <w:r>
        <w:t xml:space="preserve">Looking ahead, I aim to establish a mobile veterinary clinic focused on marginalized communities in Rio de Janeiro. Partnering with municipal health programs, this initiative would offer low-cost spay/neuter services and rabies vaccinations while educating residents on responsible pet ownership. My vision extends beyond clinical care: I plan to collaborate with universities like UFRJ (Federal University of Rio de Janeiro) to create a training hub for Veterinarians specializing in urban tropical medicine. By sharing knowledge of vector-borne disease control—critical for a city prone to dengue and leishmaniasis—I hope to strengthen Rio’s veterinary infrastructure for the long term.</w:t>
      </w:r>
    </w:p>
    <w:p>
      <w:pPr>
        <w:pStyle w:val="BodyText"/>
      </w:pPr>
      <w:r>
        <w:t xml:space="preserve">Why Brazil Rio de Janeiro? Because it is here that compassion meets opportunity on an extraordinary scale. The city’s spirit—marked by both fierce challenges and infectious joy—is mirrored in its animals, who depend on us to protect their home. As a Veterinarian, I refuse to be a passive observer; I am ready to roll up my sleeves in Rio’s clinics, parks, and streets. My Personal Statement is not merely an application—it is a pledge: To honor the trust of Rio’s families and animals by delivering science-backed care rooted in empathy, innovation, and relentless dedication. In Brazil Rio de Janeiro's vibrant heartland, I will ensure that every creature receives the dignity they deserve.</w:t>
      </w:r>
    </w:p>
    <w:p>
      <w:pPr>
        <w:pStyle w:val="BodyText"/>
      </w:pPr>
      <w:r>
        <w:t xml:space="preserve">I am eager to contribute my skills to an institution that values proactive community engagement as much as clinical excellence. Rio de Janeiro deserves a Veterinarian who understands its soul—a professional committed not just to healing animals, but to nurturing the bond between them and humanity in this breathtaking city. I invite you to join me in building a healthier, more compassionate future for all Rio’s residents—human and animal alik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Brazil Rio de Janeiro</dc:title>
  <dc:creator/>
  <dc:language>en</dc:language>
  <cp:keywords/>
  <dcterms:created xsi:type="dcterms:W3CDTF">2026-07-23T17:12:00Z</dcterms:created>
  <dcterms:modified xsi:type="dcterms:W3CDTF">2026-07-23T17:12:00Z</dcterms:modified>
</cp:coreProperties>
</file>

<file path=docProps/custom.xml><?xml version="1.0" encoding="utf-8"?>
<Properties xmlns="http://schemas.openxmlformats.org/officeDocument/2006/custom-properties" xmlns:vt="http://schemas.openxmlformats.org/officeDocument/2006/docPropsVTypes"/>
</file>